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AB6E6A" w14:textId="77777777" w:rsidR="00E11695" w:rsidRDefault="00E11695" w:rsidP="00E11695">
      <w:pPr>
        <w:pStyle w:val="ListParagraph"/>
        <w:numPr>
          <w:ilvl w:val="0"/>
          <w:numId w:val="1"/>
        </w:numPr>
      </w:pPr>
      <w:r>
        <w:t>The following picture (refers to the picture used in Appendix 1.1) depicts a sample scenario of the case mentioned in the welcome page. Use this as a reference to answer the questions that follow.</w:t>
      </w:r>
    </w:p>
    <w:p w14:paraId="48B7A59C" w14:textId="77777777" w:rsidR="00E11695" w:rsidRDefault="00E11695" w:rsidP="00E11695">
      <w:pPr>
        <w:pStyle w:val="ListParagraph"/>
        <w:numPr>
          <w:ilvl w:val="0"/>
          <w:numId w:val="1"/>
        </w:numPr>
      </w:pPr>
      <w:r>
        <w:t>What is the approximate number of times you have experienced a situation as person A and/or a person B in real life (Mention both approximations separately if possible)??</w:t>
      </w:r>
    </w:p>
    <w:p w14:paraId="485927FD" w14:textId="77777777" w:rsidR="00E11695" w:rsidRDefault="00E11695" w:rsidP="00E11695">
      <w:pPr>
        <w:pStyle w:val="ListParagraph"/>
        <w:numPr>
          <w:ilvl w:val="0"/>
          <w:numId w:val="1"/>
        </w:numPr>
      </w:pPr>
      <w:r>
        <w:t>Describe a situation you can recall where you experienced a situation as person A and/or a person B in real life (please be as specific as possible for this and mention your role in this scenario)?</w:t>
      </w:r>
    </w:p>
    <w:p w14:paraId="1F5FF858" w14:textId="77777777" w:rsidR="00E11695" w:rsidRDefault="00E11695" w:rsidP="00E11695">
      <w:pPr>
        <w:pStyle w:val="ListParagraph"/>
        <w:numPr>
          <w:ilvl w:val="0"/>
          <w:numId w:val="1"/>
        </w:numPr>
      </w:pPr>
      <w:r>
        <w:t>Where did this situation take place (mention the place, surrounding environment, your situation, etc.)??</w:t>
      </w:r>
    </w:p>
    <w:p w14:paraId="3FC6FCDE" w14:textId="77777777" w:rsidR="00E11695" w:rsidRDefault="00E11695" w:rsidP="00E11695">
      <w:pPr>
        <w:pStyle w:val="ListParagraph"/>
        <w:numPr>
          <w:ilvl w:val="0"/>
          <w:numId w:val="1"/>
        </w:numPr>
      </w:pPr>
      <w:r>
        <w:t>What was the time of the day when this situation took place?</w:t>
      </w:r>
    </w:p>
    <w:p w14:paraId="4FDFB3A1" w14:textId="77777777" w:rsidR="00E11695" w:rsidRDefault="00E11695" w:rsidP="00E11695">
      <w:pPr>
        <w:pStyle w:val="ListParagraph"/>
        <w:numPr>
          <w:ilvl w:val="0"/>
          <w:numId w:val="1"/>
        </w:numPr>
      </w:pPr>
      <w:r>
        <w:t>How did you and the other person react in that situation (be as specific as possible for this)?</w:t>
      </w:r>
    </w:p>
    <w:p w14:paraId="53FAFF4E" w14:textId="77777777" w:rsidR="00E11695" w:rsidRDefault="00E11695" w:rsidP="00E11695">
      <w:pPr>
        <w:pStyle w:val="ListParagraph"/>
        <w:numPr>
          <w:ilvl w:val="0"/>
          <w:numId w:val="1"/>
        </w:numPr>
      </w:pPr>
      <w:r>
        <w:t>What was your relationship with the other person (person A if your role was as person B or person B if your role was as person A) in the scenario you described (example: partner, mother, father, male friend, female friend, best friend, random stranger, sister, brother, colleague, company manager, seniors in office, etc)?</w:t>
      </w:r>
    </w:p>
    <w:p w14:paraId="5F2128AD" w14:textId="77777777" w:rsidR="00E11695" w:rsidRDefault="00E11695" w:rsidP="00E11695">
      <w:pPr>
        <w:pStyle w:val="ListParagraph"/>
        <w:numPr>
          <w:ilvl w:val="0"/>
          <w:numId w:val="1"/>
        </w:numPr>
      </w:pPr>
      <w:r>
        <w:t>Would you have reacted differently if your relationship with the other person (person A if your role was as person B or person B if your role was as person A)  would have been different (please also mention HOW and what the change in the relationship would be here)?</w:t>
      </w:r>
    </w:p>
    <w:p w14:paraId="162270C8" w14:textId="77777777" w:rsidR="00E11695" w:rsidRDefault="00E11695" w:rsidP="00E11695">
      <w:pPr>
        <w:pStyle w:val="ListParagraph"/>
        <w:numPr>
          <w:ilvl w:val="0"/>
          <w:numId w:val="1"/>
        </w:numPr>
      </w:pPr>
      <w:r>
        <w:t>Why or why not would you have reacted differently if the relationship with the other person (person A if your role was as person B or person B if your role was as person A) would have been different (Explain the reason for your response in the previous question)?</w:t>
      </w:r>
    </w:p>
    <w:p w14:paraId="424D6CC4" w14:textId="77777777" w:rsidR="00E11695" w:rsidRDefault="00E11695" w:rsidP="00E11695">
      <w:pPr>
        <w:pStyle w:val="ListParagraph"/>
        <w:numPr>
          <w:ilvl w:val="0"/>
          <w:numId w:val="1"/>
        </w:numPr>
      </w:pPr>
      <w:r>
        <w:t>Mention the gender of the other person (person A if your role was as person B or person B if your role was as person A)?</w:t>
      </w:r>
    </w:p>
    <w:p w14:paraId="2F527950" w14:textId="77777777" w:rsidR="00E11695" w:rsidRDefault="00E11695" w:rsidP="00E11695">
      <w:pPr>
        <w:pStyle w:val="ListParagraph"/>
        <w:numPr>
          <w:ilvl w:val="0"/>
          <w:numId w:val="1"/>
        </w:numPr>
      </w:pPr>
      <w:r>
        <w:t>If you were person A, were you worried about the person B observing certain content on your device, if yes, what were they (photo, text, video, call logs, games, apps, password, etc.)? If you were person B, what was the content you were most interested in observing on person A's device (photo, text, video, call logs, games, apps, password, etc.)?</w:t>
      </w:r>
    </w:p>
    <w:p w14:paraId="0A04D14D" w14:textId="77777777" w:rsidR="00E11695" w:rsidRDefault="00E11695" w:rsidP="00E11695">
      <w:pPr>
        <w:pStyle w:val="ListParagraph"/>
        <w:numPr>
          <w:ilvl w:val="0"/>
          <w:numId w:val="1"/>
        </w:numPr>
      </w:pPr>
      <w:r>
        <w:lastRenderedPageBreak/>
        <w:t>If your role was that of person A, what were the consequences on you/your feelings after noticing person B observing your phone? If your role was that of the person B, what were the consequences of you/your feelings on observing person A's device?</w:t>
      </w:r>
    </w:p>
    <w:p w14:paraId="75DE2546" w14:textId="77777777" w:rsidR="00E11695" w:rsidRDefault="00E11695" w:rsidP="00E11695">
      <w:pPr>
        <w:pStyle w:val="ListParagraph"/>
        <w:numPr>
          <w:ilvl w:val="0"/>
          <w:numId w:val="1"/>
        </w:numPr>
      </w:pPr>
      <w:r>
        <w:t>What feature do you think could be present or added in your device that could have prevented the above scenario from taking place from the point of view of person A? If you were person B, what feature of a smartphone do you think could have stopped or prevented you from observing the content on person A's device?</w:t>
      </w:r>
    </w:p>
    <w:p w14:paraId="6648F85F" w14:textId="77777777" w:rsidR="00E11695" w:rsidRDefault="00E11695" w:rsidP="00E11695">
      <w:pPr>
        <w:pStyle w:val="ListParagraph"/>
        <w:numPr>
          <w:ilvl w:val="0"/>
          <w:numId w:val="1"/>
        </w:numPr>
      </w:pPr>
      <w:r>
        <w:t>What was the device type that you were using as Person A (smartphone - Android/iPhone/others, laptop, personal desktop, tablet, others (mention them))? If you were person B, what was the device type that person A was using (smartphone - Android/iPhone/others, laptop, personal desktop, tablet, others (mention them))?</w:t>
      </w:r>
    </w:p>
    <w:p w14:paraId="186D3DCA" w14:textId="77777777" w:rsidR="00E11695" w:rsidRDefault="00E11695" w:rsidP="00E11695">
      <w:pPr>
        <w:pStyle w:val="ListParagraph"/>
        <w:numPr>
          <w:ilvl w:val="0"/>
          <w:numId w:val="1"/>
        </w:numPr>
      </w:pPr>
      <w:r>
        <w:t>Why and how would the consequences/feelings be different if your relationship was different with the other person (person A if your role was as person B or person B if your role was as person A) (also mention the change in the relationship and reason behind the change in consequences, if any)?</w:t>
      </w:r>
    </w:p>
    <w:p w14:paraId="31E829BA" w14:textId="77777777" w:rsidR="00E11695" w:rsidRDefault="00E11695" w:rsidP="00E11695">
      <w:pPr>
        <w:pStyle w:val="ListParagraph"/>
        <w:numPr>
          <w:ilvl w:val="0"/>
          <w:numId w:val="1"/>
        </w:numPr>
      </w:pPr>
      <w:r>
        <w:t>If you/the other person would have reacted differently, why do you think you/they would have done so (Explain the reason to your response in the previous question)?</w:t>
      </w:r>
    </w:p>
    <w:p w14:paraId="638C2D49" w14:textId="77777777" w:rsidR="00033C24" w:rsidRDefault="00033C24">
      <w:bookmarkStart w:id="0" w:name="_GoBack"/>
      <w:bookmarkEnd w:id="0"/>
    </w:p>
    <w:sectPr w:rsidR="00033C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984ACC"/>
    <w:multiLevelType w:val="hybridMultilevel"/>
    <w:tmpl w:val="59265E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wszQxtTA0NzGyMDNW0lEKTi0uzszPAykwrAUAiPiiwCwAAAA="/>
  </w:docVars>
  <w:rsids>
    <w:rsidRoot w:val="00B237EE"/>
    <w:rsid w:val="00033C24"/>
    <w:rsid w:val="004C56E0"/>
    <w:rsid w:val="00B237EE"/>
    <w:rsid w:val="00E116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7C8CAB-2181-40CC-B21D-BC70EE261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1695"/>
    <w:pPr>
      <w:spacing w:line="360" w:lineRule="auto"/>
      <w:ind w:left="720"/>
      <w:contextualSpacing/>
      <w:jc w:val="both"/>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21</Words>
  <Characters>2973</Characters>
  <Application>Microsoft Office Word</Application>
  <DocSecurity>0</DocSecurity>
  <Lines>24</Lines>
  <Paragraphs>6</Paragraphs>
  <ScaleCrop>false</ScaleCrop>
  <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shuk Bhardwaj</dc:creator>
  <cp:keywords/>
  <dc:description/>
  <cp:lastModifiedBy>Kinshuk Bhardwaj</cp:lastModifiedBy>
  <cp:revision>2</cp:revision>
  <dcterms:created xsi:type="dcterms:W3CDTF">2019-09-04T11:17:00Z</dcterms:created>
  <dcterms:modified xsi:type="dcterms:W3CDTF">2019-09-04T11:17:00Z</dcterms:modified>
</cp:coreProperties>
</file>